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2E79AC" w:rsidP="007C2C9D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2E79AC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2E79AC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2E79AC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E79AC" w:rsidRDefault="002E79AC" w:rsidP="002E79AC">
            <w:r w:rsidRPr="00993294">
              <w:t>ПРЕДЛАГАЧ</w:t>
            </w:r>
            <w:r>
              <w:t xml:space="preserve"> </w:t>
            </w:r>
            <w:r w:rsidRPr="00993294">
              <w:t>ПРОПИСА</w:t>
            </w:r>
          </w:p>
        </w:tc>
        <w:tc>
          <w:tcPr>
            <w:tcW w:w="5598" w:type="dxa"/>
          </w:tcPr>
          <w:p w:rsidR="002E79AC" w:rsidRDefault="002E79AC" w:rsidP="007C2C9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  <w:p w:rsidR="002E79AC" w:rsidRPr="006D0461" w:rsidRDefault="002E79AC" w:rsidP="007C2C9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</w:tc>
      </w:tr>
      <w:tr w:rsidR="002E79AC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E79AC" w:rsidRDefault="002E79AC">
            <w:r w:rsidRPr="00993294">
              <w:t>НАЗИВ ПРОПИСА</w:t>
            </w:r>
          </w:p>
        </w:tc>
        <w:tc>
          <w:tcPr>
            <w:tcW w:w="5598" w:type="dxa"/>
          </w:tcPr>
          <w:p w:rsidR="002E79AC" w:rsidRPr="006D0461" w:rsidRDefault="002E79AC" w:rsidP="002A6EBD">
            <w:pPr>
              <w:autoSpaceDE w:val="0"/>
              <w:autoSpaceDN w:val="0"/>
              <w:adjustRightInd w:val="0"/>
              <w:spacing w:before="120" w:after="12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 w:rsidRPr="002E79AC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о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давању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на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привремено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коришћење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простора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објекту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улици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Новице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Церовића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, „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Агенцији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пројектовање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 и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планирање</w:t>
            </w:r>
            <w:proofErr w:type="spellEnd"/>
            <w:r w:rsidR="008F23E1" w:rsidRPr="008F23E1">
              <w:rPr>
                <w:rFonts w:ascii="Arial" w:hAnsi="Arial" w:cs="Arial"/>
                <w:bCs w:val="0"/>
                <w:szCs w:val="24"/>
              </w:rPr>
              <w:t xml:space="preserve">“ ДОО </w:t>
            </w:r>
            <w:proofErr w:type="spellStart"/>
            <w:r w:rsidR="008F23E1" w:rsidRPr="008F23E1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E79AC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7C2C9D" w:rsidRDefault="002E79AC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E79AC" w:rsidRDefault="002E79AC" w:rsidP="002E79A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E407C7" w:rsidRPr="00E407C7" w:rsidRDefault="002E79AC" w:rsidP="006A2EDB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2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21/09, 40/11, 23/25 и 160/25)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2/18, 34/19, 38/20, 50/22, 84/22, 81/25 и 98/25)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31/18, 21/23, 62/25 и 42/25)</w:t>
            </w:r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E79AC" w:rsidRPr="00E407C7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E79AC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о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и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proofErr w:type="gram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ДОО</w:t>
            </w:r>
            <w:proofErr w:type="gram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у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A2ED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простори неопходни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добијање лиценце за обављање геодетских послова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E79AC" w:rsidRDefault="002E79AC" w:rsidP="002E79A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E407C7" w:rsidRPr="00E407C7" w:rsidRDefault="002E79AC" w:rsidP="00E407C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</w:t>
            </w:r>
            <w:proofErr w:type="spellEnd"/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ОО </w:t>
            </w:r>
            <w:proofErr w:type="spellStart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не може добити лиценцу </w:t>
            </w:r>
            <w:r w:rsidR="00E407C7" w:rsidRP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за обављање геодетских послова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без </w:t>
            </w:r>
            <w:r w:rsidR="006A2ED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да нема обезбијеђене просторе неопходне за вршење ових послова</w:t>
            </w:r>
            <w:r w:rsidR="00E407C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2E79AC" w:rsidRDefault="002E79AC" w:rsidP="0086785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једовањ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их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A2ED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ростора</w:t>
            </w:r>
            <w:r w:rsidR="0086785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поменута Агенција не може добити лиценцу за обављање геодетских послова, који послови су од великог значаја за општину Никшић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E79AC" w:rsidRDefault="002E79AC" w:rsidP="002E79A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и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6785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како Агенција тако и општина Никшић;</w:t>
            </w: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86785A" w:rsidRPr="0086785A" w:rsidRDefault="002E79AC" w:rsidP="00DE0A1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чају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2E79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а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proofErr w:type="gram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ДОО</w:t>
            </w:r>
            <w:proofErr w:type="gram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не би могла обављати геодетске послове.</w:t>
            </w:r>
          </w:p>
          <w:p w:rsidR="007C2C9D" w:rsidRPr="00DE0A13" w:rsidRDefault="007C2C9D" w:rsidP="00DE0A13">
            <w:pPr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90F07" w:rsidRDefault="00AD725A" w:rsidP="007C2C9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DE0A1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ивач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</w:t>
            </w:r>
            <w:proofErr w:type="spellEnd"/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ОО </w:t>
            </w:r>
            <w:proofErr w:type="spellStart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DE0A13" w:rsidRPr="00DE0A1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роз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A2ED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редметних послова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омаже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штва</w:t>
            </w:r>
            <w:proofErr w:type="spellEnd"/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, </w:t>
            </w:r>
            <w:r w:rsidR="006A2ED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а начин што</w:t>
            </w:r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ће омогућит</w:t>
            </w:r>
            <w:r w:rsidR="00422E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="00DE0A1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истој добијање лиценце за обављање геодетских услуга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F37BA" w:rsidRPr="009F37B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разматр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>
              <w:t xml:space="preserve"> 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  <w:p w:rsidR="00AD725A" w:rsidRPr="006A2EDB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Pr="00AD725A" w:rsidRDefault="00AD725A" w:rsidP="007A6CD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Доноше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A2ED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стварање услова за добијање лиценце за рас односно </w:t>
            </w:r>
            <w:r w:rsidR="007A6CD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бављање геодетских послова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узев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D725A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90F07" w:rsidRDefault="00AD725A" w:rsidP="007C2C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D725A" w:rsidRPr="00AD725A" w:rsidRDefault="00AD725A" w:rsidP="006A2ED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генциј</w:t>
            </w:r>
            <w:proofErr w:type="spellEnd"/>
            <w:r w:rsidR="006A2ED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у</w:t>
            </w:r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товање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ње</w:t>
            </w:r>
            <w:proofErr w:type="spellEnd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ДОО </w:t>
            </w:r>
            <w:proofErr w:type="spellStart"/>
            <w:r w:rsidR="006A2EDB" w:rsidRPr="006A2E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6A2ED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као и на Општину </w:t>
            </w: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AD725A" w:rsidRPr="00AD725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AD725A" w:rsidRPr="00AD725A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AD725A" w:rsidP="00AD72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е</w:t>
            </w:r>
            <w:proofErr w:type="spellEnd"/>
            <w:r w:rsidRPr="00AD725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F52E59" w:rsidRPr="00242233" w:rsidRDefault="00242233" w:rsidP="0024223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242233" w:rsidRDefault="00242233" w:rsidP="0024223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племен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42233" w:rsidRDefault="00242233" w:rsidP="0024223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</w:t>
            </w:r>
            <w:proofErr w:type="spellEnd"/>
            <w:r w:rsidR="00422E9C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л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242233" w:rsidP="0024223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4012D" w:rsidRDefault="00242233" w:rsidP="00242233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-  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7A6CD2" w:rsidRDefault="00242233" w:rsidP="002422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  <w:p w:rsidR="009E489E" w:rsidRPr="007A6CD2" w:rsidRDefault="007A6CD2" w:rsidP="002422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        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242233"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242233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4012D" w:rsidRDefault="00242233" w:rsidP="00D401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242233" w:rsidRPr="00242233" w:rsidRDefault="00242233" w:rsidP="002422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242233" w:rsidRDefault="00242233" w:rsidP="002422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2422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242233" w:rsidRDefault="00242233" w:rsidP="00242233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Датум</w:t>
      </w:r>
      <w:proofErr w:type="spellEnd"/>
      <w:r>
        <w:rPr>
          <w:rFonts w:ascii="Arial" w:hAnsi="Arial" w:cs="Arial"/>
          <w:b/>
        </w:rPr>
        <w:t xml:space="preserve"> и </w:t>
      </w:r>
      <w:proofErr w:type="spellStart"/>
      <w:r>
        <w:rPr>
          <w:rFonts w:ascii="Arial" w:hAnsi="Arial" w:cs="Arial"/>
          <w:b/>
        </w:rPr>
        <w:t>мјесто</w:t>
      </w:r>
      <w:proofErr w:type="spellEnd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242233">
        <w:rPr>
          <w:rFonts w:ascii="Arial" w:hAnsi="Arial" w:cs="Arial"/>
          <w:b/>
        </w:rPr>
        <w:t>ДИРЕКТОР</w:t>
      </w:r>
    </w:p>
    <w:p w:rsidR="00972845" w:rsidRPr="00972845" w:rsidRDefault="00242233" w:rsidP="00242233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 w:rsidRPr="00242233">
        <w:rPr>
          <w:rFonts w:ascii="Arial" w:hAnsi="Arial" w:cs="Arial"/>
          <w:b/>
        </w:rPr>
        <w:t>Никшић</w:t>
      </w:r>
      <w:proofErr w:type="spellEnd"/>
      <w:r w:rsidRPr="00242233">
        <w:rPr>
          <w:rFonts w:ascii="Arial" w:hAnsi="Arial" w:cs="Arial"/>
          <w:b/>
        </w:rPr>
        <w:t xml:space="preserve">, </w:t>
      </w:r>
      <w:r w:rsidR="006A2EDB">
        <w:rPr>
          <w:rFonts w:ascii="Arial" w:hAnsi="Arial" w:cs="Arial"/>
          <w:b/>
          <w:lang w:val="sr-Cyrl-ME"/>
        </w:rPr>
        <w:t>0</w:t>
      </w:r>
      <w:r w:rsidR="00556D43">
        <w:rPr>
          <w:rFonts w:ascii="Arial" w:hAnsi="Arial" w:cs="Arial"/>
          <w:b/>
          <w:lang w:val="sr-Cyrl-ME"/>
        </w:rPr>
        <w:t>6</w:t>
      </w:r>
      <w:bookmarkStart w:id="0" w:name="_GoBack"/>
      <w:bookmarkEnd w:id="0"/>
      <w:r w:rsidR="006A2EDB">
        <w:rPr>
          <w:rFonts w:ascii="Arial" w:hAnsi="Arial" w:cs="Arial"/>
          <w:b/>
          <w:lang w:val="sr-Cyrl-ME"/>
        </w:rPr>
        <w:t>.04.2026</w:t>
      </w:r>
      <w:r w:rsidRPr="00242233">
        <w:rPr>
          <w:rFonts w:ascii="Arial" w:hAnsi="Arial" w:cs="Arial"/>
          <w:b/>
        </w:rPr>
        <w:t>.</w:t>
      </w:r>
      <w:proofErr w:type="gramEnd"/>
      <w:r w:rsidRPr="00242233">
        <w:rPr>
          <w:rFonts w:ascii="Arial" w:hAnsi="Arial" w:cs="Arial"/>
          <w:b/>
        </w:rPr>
        <w:t xml:space="preserve"> </w:t>
      </w:r>
      <w:proofErr w:type="spellStart"/>
      <w:proofErr w:type="gramStart"/>
      <w:r w:rsidRPr="00242233">
        <w:rPr>
          <w:rFonts w:ascii="Arial" w:hAnsi="Arial" w:cs="Arial"/>
          <w:b/>
        </w:rPr>
        <w:t>године</w:t>
      </w:r>
      <w:proofErr w:type="spellEnd"/>
      <w:proofErr w:type="gramEnd"/>
      <w:r w:rsidRPr="00242233">
        <w:rPr>
          <w:rFonts w:ascii="Arial" w:hAnsi="Arial" w:cs="Arial"/>
          <w:b/>
        </w:rPr>
        <w:t xml:space="preserve">    </w:t>
      </w:r>
      <w:r w:rsidRPr="00242233">
        <w:rPr>
          <w:rFonts w:ascii="Arial" w:hAnsi="Arial" w:cs="Arial"/>
          <w:b/>
        </w:rPr>
        <w:tab/>
        <w:t xml:space="preserve"> </w:t>
      </w:r>
      <w:r>
        <w:rPr>
          <w:rFonts w:ascii="Arial" w:hAnsi="Arial" w:cs="Arial"/>
          <w:b/>
        </w:rPr>
        <w:t xml:space="preserve">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</w:t>
      </w:r>
      <w:r w:rsidRPr="00242233">
        <w:rPr>
          <w:rFonts w:ascii="Arial" w:hAnsi="Arial" w:cs="Arial"/>
          <w:b/>
        </w:rPr>
        <w:t xml:space="preserve"> </w:t>
      </w:r>
      <w:proofErr w:type="spellStart"/>
      <w:r w:rsidRPr="00242233">
        <w:rPr>
          <w:rFonts w:ascii="Arial" w:hAnsi="Arial" w:cs="Arial"/>
          <w:b/>
        </w:rPr>
        <w:t>Радосав</w:t>
      </w:r>
      <w:proofErr w:type="spellEnd"/>
      <w:r w:rsidRPr="00242233">
        <w:rPr>
          <w:rFonts w:ascii="Arial" w:hAnsi="Arial" w:cs="Arial"/>
          <w:b/>
        </w:rPr>
        <w:t xml:space="preserve"> </w:t>
      </w:r>
      <w:proofErr w:type="spellStart"/>
      <w:r w:rsidRPr="00242233">
        <w:rPr>
          <w:rFonts w:ascii="Arial" w:hAnsi="Arial" w:cs="Arial"/>
          <w:b/>
        </w:rPr>
        <w:t>Урошевић</w:t>
      </w:r>
      <w:proofErr w:type="spellEnd"/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756E" w:rsidRDefault="0073756E" w:rsidP="00BA7396">
      <w:r>
        <w:separator/>
      </w:r>
    </w:p>
  </w:endnote>
  <w:endnote w:type="continuationSeparator" w:id="0">
    <w:p w:rsidR="0073756E" w:rsidRDefault="0073756E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756E" w:rsidRDefault="0073756E" w:rsidP="00BA7396">
      <w:r>
        <w:separator/>
      </w:r>
    </w:p>
  </w:footnote>
  <w:footnote w:type="continuationSeparator" w:id="0">
    <w:p w:rsidR="0073756E" w:rsidRDefault="0073756E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6EFA"/>
    <w:rsid w:val="000511F0"/>
    <w:rsid w:val="00057E6C"/>
    <w:rsid w:val="000629D8"/>
    <w:rsid w:val="00067FCF"/>
    <w:rsid w:val="000716AC"/>
    <w:rsid w:val="00075306"/>
    <w:rsid w:val="00090EE2"/>
    <w:rsid w:val="0009730F"/>
    <w:rsid w:val="000D4CD5"/>
    <w:rsid w:val="000D550A"/>
    <w:rsid w:val="000D712C"/>
    <w:rsid w:val="000E5392"/>
    <w:rsid w:val="000E7E95"/>
    <w:rsid w:val="000F15FB"/>
    <w:rsid w:val="000F5C9A"/>
    <w:rsid w:val="00136E1D"/>
    <w:rsid w:val="00154647"/>
    <w:rsid w:val="00162BB1"/>
    <w:rsid w:val="00182F28"/>
    <w:rsid w:val="001A77E0"/>
    <w:rsid w:val="001B6959"/>
    <w:rsid w:val="001C7348"/>
    <w:rsid w:val="001D0BF0"/>
    <w:rsid w:val="001D40E5"/>
    <w:rsid w:val="001E1794"/>
    <w:rsid w:val="001E404C"/>
    <w:rsid w:val="001F0158"/>
    <w:rsid w:val="001F37C8"/>
    <w:rsid w:val="002072BA"/>
    <w:rsid w:val="00235BF5"/>
    <w:rsid w:val="002372AB"/>
    <w:rsid w:val="00242233"/>
    <w:rsid w:val="00267C7D"/>
    <w:rsid w:val="00282840"/>
    <w:rsid w:val="00284A91"/>
    <w:rsid w:val="00294662"/>
    <w:rsid w:val="00295023"/>
    <w:rsid w:val="002A6869"/>
    <w:rsid w:val="002A6EBD"/>
    <w:rsid w:val="002E7569"/>
    <w:rsid w:val="002E79AC"/>
    <w:rsid w:val="00310915"/>
    <w:rsid w:val="00322389"/>
    <w:rsid w:val="00357476"/>
    <w:rsid w:val="003845D1"/>
    <w:rsid w:val="00392F99"/>
    <w:rsid w:val="00395587"/>
    <w:rsid w:val="003D3FB6"/>
    <w:rsid w:val="003F334E"/>
    <w:rsid w:val="00416925"/>
    <w:rsid w:val="00421C05"/>
    <w:rsid w:val="00422E9C"/>
    <w:rsid w:val="00425794"/>
    <w:rsid w:val="0047459A"/>
    <w:rsid w:val="004A4396"/>
    <w:rsid w:val="004B549B"/>
    <w:rsid w:val="004C02C9"/>
    <w:rsid w:val="004E1351"/>
    <w:rsid w:val="004F4F9C"/>
    <w:rsid w:val="004F5171"/>
    <w:rsid w:val="00504237"/>
    <w:rsid w:val="00530EF8"/>
    <w:rsid w:val="005324A0"/>
    <w:rsid w:val="00532E97"/>
    <w:rsid w:val="0054756C"/>
    <w:rsid w:val="00556D43"/>
    <w:rsid w:val="005602EB"/>
    <w:rsid w:val="005805F3"/>
    <w:rsid w:val="00581179"/>
    <w:rsid w:val="005A3E04"/>
    <w:rsid w:val="005C4266"/>
    <w:rsid w:val="005F00B7"/>
    <w:rsid w:val="005F03ED"/>
    <w:rsid w:val="005F6D49"/>
    <w:rsid w:val="00601210"/>
    <w:rsid w:val="006129CD"/>
    <w:rsid w:val="006710AA"/>
    <w:rsid w:val="00673405"/>
    <w:rsid w:val="00673F68"/>
    <w:rsid w:val="00681033"/>
    <w:rsid w:val="00681DE1"/>
    <w:rsid w:val="006A1B2C"/>
    <w:rsid w:val="006A2EDB"/>
    <w:rsid w:val="006A3B25"/>
    <w:rsid w:val="006A3B76"/>
    <w:rsid w:val="006B4020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3756E"/>
    <w:rsid w:val="00741A35"/>
    <w:rsid w:val="007920C1"/>
    <w:rsid w:val="007A1C7D"/>
    <w:rsid w:val="007A6CD2"/>
    <w:rsid w:val="007C12EB"/>
    <w:rsid w:val="007C2657"/>
    <w:rsid w:val="007C2C9D"/>
    <w:rsid w:val="007D05DC"/>
    <w:rsid w:val="007E7A1D"/>
    <w:rsid w:val="007F14ED"/>
    <w:rsid w:val="007F2917"/>
    <w:rsid w:val="008039CA"/>
    <w:rsid w:val="008047E8"/>
    <w:rsid w:val="00811277"/>
    <w:rsid w:val="008169A7"/>
    <w:rsid w:val="008301C9"/>
    <w:rsid w:val="008322D4"/>
    <w:rsid w:val="00833765"/>
    <w:rsid w:val="00834604"/>
    <w:rsid w:val="0085327D"/>
    <w:rsid w:val="0086085B"/>
    <w:rsid w:val="0086785A"/>
    <w:rsid w:val="00871235"/>
    <w:rsid w:val="008A2781"/>
    <w:rsid w:val="008B09E9"/>
    <w:rsid w:val="008C0535"/>
    <w:rsid w:val="008C169E"/>
    <w:rsid w:val="008C5160"/>
    <w:rsid w:val="008D62B6"/>
    <w:rsid w:val="008E4862"/>
    <w:rsid w:val="008E6C79"/>
    <w:rsid w:val="008E7881"/>
    <w:rsid w:val="008F221E"/>
    <w:rsid w:val="008F23E1"/>
    <w:rsid w:val="008F40E2"/>
    <w:rsid w:val="00952143"/>
    <w:rsid w:val="009535C3"/>
    <w:rsid w:val="00960A46"/>
    <w:rsid w:val="00967BBF"/>
    <w:rsid w:val="00972845"/>
    <w:rsid w:val="00981466"/>
    <w:rsid w:val="00981DD6"/>
    <w:rsid w:val="009874EB"/>
    <w:rsid w:val="009D3CDF"/>
    <w:rsid w:val="009E489E"/>
    <w:rsid w:val="009F37BA"/>
    <w:rsid w:val="00A07773"/>
    <w:rsid w:val="00A265F9"/>
    <w:rsid w:val="00A35F41"/>
    <w:rsid w:val="00A47E98"/>
    <w:rsid w:val="00A71595"/>
    <w:rsid w:val="00AA117E"/>
    <w:rsid w:val="00AC6578"/>
    <w:rsid w:val="00AD100C"/>
    <w:rsid w:val="00AD48A3"/>
    <w:rsid w:val="00AD725A"/>
    <w:rsid w:val="00AF4775"/>
    <w:rsid w:val="00B2646E"/>
    <w:rsid w:val="00B40AA1"/>
    <w:rsid w:val="00B535B4"/>
    <w:rsid w:val="00B620F8"/>
    <w:rsid w:val="00B7089B"/>
    <w:rsid w:val="00BA7396"/>
    <w:rsid w:val="00BA7877"/>
    <w:rsid w:val="00BD4282"/>
    <w:rsid w:val="00BE11B9"/>
    <w:rsid w:val="00BE1A68"/>
    <w:rsid w:val="00BF3A3D"/>
    <w:rsid w:val="00BF4CCE"/>
    <w:rsid w:val="00C111D8"/>
    <w:rsid w:val="00C149C2"/>
    <w:rsid w:val="00C179F9"/>
    <w:rsid w:val="00C3159A"/>
    <w:rsid w:val="00C450DD"/>
    <w:rsid w:val="00C5148C"/>
    <w:rsid w:val="00C52D5B"/>
    <w:rsid w:val="00C546CD"/>
    <w:rsid w:val="00C549B4"/>
    <w:rsid w:val="00C724EB"/>
    <w:rsid w:val="00C72668"/>
    <w:rsid w:val="00C75DF0"/>
    <w:rsid w:val="00C773E3"/>
    <w:rsid w:val="00C81F81"/>
    <w:rsid w:val="00C87DA2"/>
    <w:rsid w:val="00C90F07"/>
    <w:rsid w:val="00C96017"/>
    <w:rsid w:val="00CC63BD"/>
    <w:rsid w:val="00CF0265"/>
    <w:rsid w:val="00D06D2A"/>
    <w:rsid w:val="00D10AC3"/>
    <w:rsid w:val="00D25692"/>
    <w:rsid w:val="00D27C82"/>
    <w:rsid w:val="00D4012D"/>
    <w:rsid w:val="00D4308A"/>
    <w:rsid w:val="00D541F9"/>
    <w:rsid w:val="00D62EEA"/>
    <w:rsid w:val="00D87CB1"/>
    <w:rsid w:val="00D91D3D"/>
    <w:rsid w:val="00DB4F58"/>
    <w:rsid w:val="00DB629C"/>
    <w:rsid w:val="00DC4451"/>
    <w:rsid w:val="00DC632A"/>
    <w:rsid w:val="00DD04AC"/>
    <w:rsid w:val="00DD1187"/>
    <w:rsid w:val="00DE0A13"/>
    <w:rsid w:val="00DE2AEF"/>
    <w:rsid w:val="00DF5EA1"/>
    <w:rsid w:val="00E01F55"/>
    <w:rsid w:val="00E3478E"/>
    <w:rsid w:val="00E407C7"/>
    <w:rsid w:val="00E45613"/>
    <w:rsid w:val="00E61671"/>
    <w:rsid w:val="00E721E9"/>
    <w:rsid w:val="00ED0AF4"/>
    <w:rsid w:val="00ED0F74"/>
    <w:rsid w:val="00ED4766"/>
    <w:rsid w:val="00F13DDE"/>
    <w:rsid w:val="00F20105"/>
    <w:rsid w:val="00F37388"/>
    <w:rsid w:val="00F52E59"/>
    <w:rsid w:val="00F72683"/>
    <w:rsid w:val="00F7433F"/>
    <w:rsid w:val="00F81B6C"/>
    <w:rsid w:val="00F829CD"/>
    <w:rsid w:val="00F86BB6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77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Direkcija 1</cp:lastModifiedBy>
  <cp:revision>3</cp:revision>
  <cp:lastPrinted>2026-04-06T10:29:00Z</cp:lastPrinted>
  <dcterms:created xsi:type="dcterms:W3CDTF">2026-04-06T05:05:00Z</dcterms:created>
  <dcterms:modified xsi:type="dcterms:W3CDTF">2026-04-06T10:29:00Z</dcterms:modified>
</cp:coreProperties>
</file>